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a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literatura-júlový-turnus"/>
      <w:bookmarkEnd w:id="21"/>
      <w:r>
        <w:t xml:space="preserve">Literatura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yjadrovali sme vlastné myšlienky, úpne inak ako v škole</w:t>
      </w:r>
    </w:p>
    <w:p>
      <w:pPr>
        <w:numPr>
          <w:numId w:val="1001"/>
          <w:ilvl w:val="0"/>
        </w:numPr>
      </w:pPr>
      <w:r>
        <w:t xml:space="preserve">Diskusie a debaty to ako sme mali uvoľnenú atmosféru no predsa sme sa vela dozvedeli</w:t>
      </w:r>
    </w:p>
    <w:p>
      <w:pPr>
        <w:numPr>
          <w:numId w:val="1001"/>
          <w:ilvl w:val="0"/>
        </w:numPr>
      </w:pPr>
      <w:r>
        <w:t xml:space="preserve">Diskuse nad povídkami.</w:t>
      </w:r>
    </w:p>
    <w:p>
      <w:pPr>
        <w:numPr>
          <w:numId w:val="1001"/>
          <w:ilvl w:val="0"/>
        </w:numPr>
      </w:pPr>
      <w:r>
        <w:t xml:space="preserve">neucili jsme se dogmaticky vyznam del, ale objevovali jsme ruzna temata aniz bychom se snazili dojit k definitivnim tvrzenim</w:t>
      </w:r>
    </w:p>
    <w:p>
      <w:pPr>
        <w:numPr>
          <w:numId w:val="1001"/>
          <w:ilvl w:val="0"/>
        </w:numPr>
      </w:pPr>
      <w:r>
        <w:t xml:space="preserve">Naprosto všechno. Ať už šlo o close reading, práci ve skupinkách, přišlo mi, že žádná hodina se neudála bez toho, aniž by se NĚCO událo! Lektoři byli naprosto skvělí a výborně nám pomáhali pracovat se zadanými materiály.</w:t>
      </w:r>
    </w:p>
    <w:p>
      <w:pPr>
        <w:numPr>
          <w:numId w:val="1001"/>
          <w:ilvl w:val="0"/>
        </w:numPr>
      </w:pPr>
      <w:r>
        <w:t xml:space="preserve">Analýza literatúry, hľadanie významu za vetami. Príde mi to krásne a fascinujúce ako sme boli schopný vyzliecť slovné spojenia až na filozofické myšlienky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Výběr autorů a povídek mi přišel vyvážený, trochu zbytečné a ne zas tak zajímavé mi přišlo rozebírání Balabána (kde jsme rozebírali věci celkem zjevné, až povídka tak trochu ztratila své kouzlo).</w:t>
      </w:r>
    </w:p>
    <w:p>
      <w:pPr>
        <w:numPr>
          <w:numId w:val="1002"/>
          <w:ilvl w:val="0"/>
        </w:numPr>
      </w:pPr>
      <w:r>
        <w:t xml:space="preserve">moznost vypracovani sylabu ve spolupraci s ucastniky</w:t>
      </w:r>
    </w:p>
    <w:p>
      <w:pPr>
        <w:numPr>
          <w:numId w:val="1002"/>
          <w:ilvl w:val="0"/>
        </w:numPr>
      </w:pPr>
      <w:r>
        <w:t xml:space="preserve">VÍCE ŽENSKÝCH AUTOREK!</w:t>
      </w:r>
    </w:p>
    <w:p>
      <w:pPr>
        <w:numPr>
          <w:numId w:val="1002"/>
          <w:ilvl w:val="0"/>
        </w:numPr>
      </w:pPr>
      <w:r>
        <w:t xml:space="preserve">Poprípade výber autorov (chýba tam ženská autorka) inak vobec nič aj keď mi je trochu luto že sa nestihlo všetko prebrať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Som veľmi vďačná za sposob prednášania a to, že nás nechali vytvoriř si vlastný názor ale aj tak nám predostreli množstvo obrazov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menil môj pohľad na literartúru</w:t>
      </w:r>
    </w:p>
    <w:p>
      <w:pPr>
        <w:numPr>
          <w:numId w:val="1004"/>
          <w:ilvl w:val="0"/>
        </w:numPr>
      </w:pPr>
      <w:r>
        <w:t xml:space="preserve">Nazeranie do textov a ich analyzovanie</w:t>
      </w:r>
    </w:p>
    <w:p>
      <w:pPr>
        <w:numPr>
          <w:numId w:val="1004"/>
          <w:ilvl w:val="0"/>
        </w:numPr>
      </w:pPr>
      <w:r>
        <w:t xml:space="preserve">Na literaturou budu v budoucnu určitě víc přemýšlet. Například díky rozebírání a diskusi o povídkách Franze Kafky se k němu určitě rád vrátím, i když mě povídky před začátkem kurzu zas až tak nebavily. Odnesl jsem si také to, že dílo lze málokdy interpretovat jednoznačně a také radost nad zjišťováním nových a nových detailů a významů v povídkách.</w:t>
      </w:r>
    </w:p>
    <w:p>
      <w:pPr>
        <w:numPr>
          <w:numId w:val="1004"/>
          <w:ilvl w:val="0"/>
        </w:numPr>
      </w:pPr>
      <w:r>
        <w:t xml:space="preserve">novy pohled na literaturu a zpusob cteni literarnich del</w:t>
      </w:r>
    </w:p>
    <w:p>
      <w:pPr>
        <w:numPr>
          <w:numId w:val="1004"/>
          <w:ilvl w:val="0"/>
        </w:numPr>
      </w:pPr>
      <w:r>
        <w:t xml:space="preserve">Ujistil mě v tom, co chci v životě dělat, což je přesně to, v čem jsem kurzu důvěřovala.</w:t>
      </w:r>
    </w:p>
    <w:p>
      <w:pPr>
        <w:numPr>
          <w:numId w:val="1004"/>
          <w:ilvl w:val="0"/>
        </w:numPr>
      </w:pPr>
      <w:r>
        <w:t xml:space="preserve">V prístupe k textu, dúfam že budem viac premýšľat nad myšlenkami nahodenými v tex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5e6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74c3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Literatura_J&#250;l.csv" TargetMode="External" /><Relationship Type="http://schemas.openxmlformats.org/officeDocument/2006/relationships/hyperlink" Id="rId23" Target="report_Literatura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Literatura_J&#250;l.csv" TargetMode="External" /><Relationship Type="http://schemas.openxmlformats.org/officeDocument/2006/relationships/hyperlink" Id="rId23" Target="report_Literatura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a (júlový turnus)</dc:title>
  <dc:creator/>
</cp:coreProperties>
</file>